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3BF46274" w:rsidR="00E43C36" w:rsidRDefault="00555743" w:rsidP="00C667D5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63968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1C7D4DC2">
                <wp:simplePos x="0" y="0"/>
                <wp:positionH relativeFrom="margin">
                  <wp:posOffset>-1028700</wp:posOffset>
                </wp:positionH>
                <wp:positionV relativeFrom="margin">
                  <wp:posOffset>409575</wp:posOffset>
                </wp:positionV>
                <wp:extent cx="10095865" cy="0"/>
                <wp:effectExtent l="0" t="0" r="0" b="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8483F9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pt,32.25pt" to="713.95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50C3C" w:rsidRPr="00A63968">
        <w:rPr>
          <w:rFonts w:asciiTheme="majorBidi" w:hAnsiTheme="majorBidi" w:cstheme="majorBidi"/>
          <w:sz w:val="24"/>
          <w:szCs w:val="24"/>
          <w:rtl/>
        </w:rPr>
        <w:t xml:space="preserve">   </w:t>
      </w:r>
      <w:r w:rsidRPr="00A63968">
        <w:rPr>
          <w:rFonts w:asciiTheme="majorBidi" w:hAnsiTheme="majorBidi" w:cstheme="majorBidi"/>
          <w:sz w:val="24"/>
          <w:szCs w:val="24"/>
          <w:rtl/>
        </w:rPr>
        <w:t xml:space="preserve">      </w:t>
      </w:r>
      <w:r w:rsidR="00E43C36" w:rsidRPr="00A63968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970A59" w:rsidRPr="00A63968">
        <w:rPr>
          <w:rFonts w:asciiTheme="majorBidi" w:hAnsiTheme="majorBidi" w:cstheme="majorBidi"/>
          <w:b/>
          <w:bCs/>
          <w:sz w:val="24"/>
          <w:szCs w:val="24"/>
        </w:rPr>
        <w:t>Reading 2</w:t>
      </w:r>
    </w:p>
    <w:p w14:paraId="2971D78E" w14:textId="77777777" w:rsidR="009E0B7E" w:rsidRDefault="009E0B7E" w:rsidP="009E0B7E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898"/>
        <w:gridCol w:w="1916"/>
        <w:gridCol w:w="2407"/>
      </w:tblGrid>
      <w:tr w:rsidR="00E43C36" w:rsidRPr="00A63968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46870A46" w:rsidR="00E43C36" w:rsidRPr="00A63968" w:rsidRDefault="00E43C36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3C3B92C3" w:rsidR="00E43C36" w:rsidRPr="00A63968" w:rsidRDefault="00E43C36" w:rsidP="00A63968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A63968" w14:paraId="1089ED3E" w14:textId="77777777" w:rsidTr="00970A59">
        <w:trPr>
          <w:trHeight w:val="458"/>
        </w:trPr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A63968" w:rsidRDefault="00E43C36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A63968" w:rsidRDefault="00E43C36" w:rsidP="00A63968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A63968" w14:paraId="1D0B369A" w14:textId="77777777" w:rsidTr="00C667D5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A63968" w:rsidRDefault="00E43C36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898" w:type="dxa"/>
          </w:tcPr>
          <w:p w14:paraId="5A219FBD" w14:textId="4247434F" w:rsidR="00E43C36" w:rsidRPr="00A63968" w:rsidRDefault="00BB7A12" w:rsidP="00A63968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bookmarkStart w:id="0" w:name="_Hlk35957828"/>
            <w:r w:rsidRPr="00A63968">
              <w:rPr>
                <w:rFonts w:asciiTheme="majorBidi" w:hAnsiTheme="majorBidi" w:cstheme="majorBidi"/>
                <w:sz w:val="24"/>
                <w:szCs w:val="24"/>
              </w:rPr>
              <w:t>Reading 2</w:t>
            </w:r>
            <w:bookmarkEnd w:id="0"/>
          </w:p>
        </w:tc>
        <w:tc>
          <w:tcPr>
            <w:tcW w:w="1916" w:type="dxa"/>
            <w:shd w:val="clear" w:color="auto" w:fill="E2EFD9" w:themeFill="accent6" w:themeFillTint="33"/>
          </w:tcPr>
          <w:p w14:paraId="56F9F8F0" w14:textId="77777777" w:rsidR="00E43C36" w:rsidRPr="00A63968" w:rsidRDefault="00E43C36" w:rsidP="00A63968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6CAB6EC6" w:rsidR="00E43C36" w:rsidRPr="00A63968" w:rsidRDefault="004C7CEA" w:rsidP="00A63968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ENG 124</w:t>
            </w:r>
          </w:p>
        </w:tc>
      </w:tr>
      <w:tr w:rsidR="00E43C36" w:rsidRPr="00A63968" w14:paraId="4F106F37" w14:textId="77777777" w:rsidTr="00C667D5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A63968" w:rsidRDefault="00E43C36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898" w:type="dxa"/>
          </w:tcPr>
          <w:p w14:paraId="24E756B1" w14:textId="07C58849" w:rsidR="00E43C36" w:rsidRPr="00A63968" w:rsidRDefault="004C7CEA" w:rsidP="00A63968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916" w:type="dxa"/>
            <w:shd w:val="clear" w:color="auto" w:fill="E2EFD9" w:themeFill="accent6" w:themeFillTint="33"/>
          </w:tcPr>
          <w:p w14:paraId="59F59CB7" w14:textId="77777777" w:rsidR="00E43C36" w:rsidRPr="00A63968" w:rsidRDefault="00E43C36" w:rsidP="00A63968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7AD3C4ED" w:rsidR="00E43C36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3 hrs.</w:t>
            </w:r>
          </w:p>
        </w:tc>
      </w:tr>
      <w:tr w:rsidR="00E43C36" w:rsidRPr="00A63968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247FC12" w14:textId="77777777" w:rsidR="00AE4BB2" w:rsidRDefault="00AE4BB2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7B19295" w14:textId="77777777" w:rsidR="00AE4BB2" w:rsidRDefault="00AE4BB2" w:rsidP="00AE4BB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EFCEC5D" w14:textId="77777777" w:rsidR="00AE4BB2" w:rsidRDefault="00AE4BB2" w:rsidP="00AE4BB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62512B74" w:rsidR="00E43C36" w:rsidRPr="00A63968" w:rsidRDefault="00E43C36" w:rsidP="00AE4BB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O</w:t>
            </w:r>
            <w:r w:rsidR="00AE4BB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</w:t>
            </w:r>
            <w:r w:rsidRPr="00A639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jective </w:t>
            </w:r>
          </w:p>
        </w:tc>
        <w:tc>
          <w:tcPr>
            <w:tcW w:w="7221" w:type="dxa"/>
            <w:gridSpan w:val="3"/>
          </w:tcPr>
          <w:p w14:paraId="28966DCC" w14:textId="5BD0B4DC" w:rsidR="004C7CEA" w:rsidRPr="00AA322C" w:rsidRDefault="004C7CEA" w:rsidP="00AA322C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A322C">
              <w:rPr>
                <w:rFonts w:asciiTheme="majorBidi" w:hAnsiTheme="majorBidi" w:cstheme="majorBidi"/>
                <w:sz w:val="24"/>
                <w:szCs w:val="24"/>
              </w:rPr>
              <w:t xml:space="preserve">Develop a selection of pre-reading strategies to improve the likelihood of comprehension.  </w:t>
            </w:r>
          </w:p>
          <w:p w14:paraId="29E3E1AB" w14:textId="66A741AA" w:rsidR="004C7CEA" w:rsidRPr="00AA322C" w:rsidRDefault="004C7CEA" w:rsidP="00AA322C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A322C">
              <w:rPr>
                <w:rFonts w:asciiTheme="majorBidi" w:hAnsiTheme="majorBidi" w:cstheme="majorBidi"/>
                <w:sz w:val="24"/>
                <w:szCs w:val="24"/>
              </w:rPr>
              <w:t>Develop key reading sub-skills such as a) skimming, b) scanning, c) identifying the main ideas of texts or paragraphs, and</w:t>
            </w:r>
            <w:r w:rsidR="00AA322C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</w:t>
            </w:r>
            <w:r w:rsidRPr="00AA322C">
              <w:rPr>
                <w:rFonts w:asciiTheme="majorBidi" w:hAnsiTheme="majorBidi" w:cstheme="majorBidi"/>
                <w:sz w:val="24"/>
                <w:szCs w:val="24"/>
              </w:rPr>
              <w:t xml:space="preserve"> d) guessing vocabulary from context. </w:t>
            </w:r>
          </w:p>
          <w:p w14:paraId="1D0AEA14" w14:textId="637BFFFF" w:rsidR="00E43C36" w:rsidRPr="00A63968" w:rsidRDefault="004C7CEA" w:rsidP="00AA322C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A322C">
              <w:rPr>
                <w:rFonts w:asciiTheme="majorBidi" w:hAnsiTheme="majorBidi" w:cstheme="majorBidi"/>
                <w:sz w:val="24"/>
                <w:szCs w:val="24"/>
              </w:rPr>
              <w:t xml:space="preserve">Taking notes from the complex reading texts. Comprehend the textual reading materials and summarize them. </w:t>
            </w:r>
          </w:p>
        </w:tc>
      </w:tr>
      <w:tr w:rsidR="00970A59" w:rsidRPr="00A63968" w14:paraId="322DBF39" w14:textId="77777777" w:rsidTr="00A63968">
        <w:tc>
          <w:tcPr>
            <w:tcW w:w="2407" w:type="dxa"/>
            <w:vMerge w:val="restart"/>
            <w:shd w:val="clear" w:color="auto" w:fill="E2EFD9" w:themeFill="accent6" w:themeFillTint="33"/>
          </w:tcPr>
          <w:p w14:paraId="4744C7CE" w14:textId="77777777" w:rsidR="00970A59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4B2058D" w14:textId="29E665B5" w:rsidR="00970A59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06D88A3A" w14:textId="77777777" w:rsidR="003C0E24" w:rsidRPr="00A63968" w:rsidRDefault="003C0E24" w:rsidP="003C0E2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C8BB24A" w14:textId="77777777" w:rsidR="00970A59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6EF8F229" w:rsidR="00970A59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shd w:val="clear" w:color="auto" w:fill="auto"/>
          </w:tcPr>
          <w:p w14:paraId="46908AE8" w14:textId="19F29CD2" w:rsidR="00970A59" w:rsidRPr="00A63968" w:rsidRDefault="00970A59" w:rsidP="00A63968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Introduction and orientation</w:t>
            </w:r>
          </w:p>
        </w:tc>
      </w:tr>
      <w:tr w:rsidR="00970A59" w:rsidRPr="00A63968" w14:paraId="58183FDE" w14:textId="77777777" w:rsidTr="00A63968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3D00157A" w:rsidR="00970A59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E59DA4A" w14:textId="2FF15E1C" w:rsidR="00970A59" w:rsidRPr="00A63968" w:rsidRDefault="00970A59" w:rsidP="00A63968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 xml:space="preserve">Education and Student Life </w:t>
            </w:r>
          </w:p>
        </w:tc>
      </w:tr>
      <w:tr w:rsidR="00970A59" w:rsidRPr="00A63968" w14:paraId="60085945" w14:textId="77777777" w:rsidTr="00A63968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970A59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7375017" w14:textId="0B76F0F2" w:rsidR="00970A59" w:rsidRPr="00A63968" w:rsidRDefault="00970A59" w:rsidP="00A63968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City Life</w:t>
            </w:r>
          </w:p>
        </w:tc>
      </w:tr>
      <w:tr w:rsidR="00970A59" w:rsidRPr="00A63968" w14:paraId="30FEE221" w14:textId="77777777" w:rsidTr="00A63968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970A59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12F3E0AC" w14:textId="42C5D6A2" w:rsidR="00970A59" w:rsidRPr="00A63968" w:rsidRDefault="00970A59" w:rsidP="00A63968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Business and Money</w:t>
            </w:r>
          </w:p>
        </w:tc>
      </w:tr>
      <w:tr w:rsidR="00970A59" w:rsidRPr="00A63968" w14:paraId="4651EDC1" w14:textId="77777777" w:rsidTr="00A63968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970A59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AAFD381" w14:textId="3119DE7D" w:rsidR="00970A59" w:rsidRPr="00A63968" w:rsidRDefault="00970A59" w:rsidP="00A63968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Jobs and Professions</w:t>
            </w:r>
          </w:p>
        </w:tc>
      </w:tr>
      <w:tr w:rsidR="00970A59" w:rsidRPr="00A63968" w14:paraId="364D4019" w14:textId="77777777" w:rsidTr="00A63968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970A59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AC79934" w14:textId="48792A04" w:rsidR="00970A59" w:rsidRPr="00A63968" w:rsidRDefault="00970A59" w:rsidP="00A63968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Life Styles Around the World</w:t>
            </w:r>
          </w:p>
        </w:tc>
      </w:tr>
      <w:tr w:rsidR="00970A59" w:rsidRPr="00A63968" w14:paraId="57E22FBB" w14:textId="77777777" w:rsidTr="00A63968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970A59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C41157D" w14:textId="6B4DB5AA" w:rsidR="00970A59" w:rsidRPr="00A63968" w:rsidRDefault="00970A59" w:rsidP="00A63968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Digital Reading of Hypertexts</w:t>
            </w:r>
          </w:p>
        </w:tc>
      </w:tr>
      <w:tr w:rsidR="00970A59" w:rsidRPr="00A63968" w14:paraId="0B2D27D9" w14:textId="77777777" w:rsidTr="00A63968">
        <w:tc>
          <w:tcPr>
            <w:tcW w:w="2407" w:type="dxa"/>
            <w:vMerge/>
            <w:shd w:val="clear" w:color="auto" w:fill="E2EFD9" w:themeFill="accent6" w:themeFillTint="33"/>
          </w:tcPr>
          <w:p w14:paraId="1B4DF22D" w14:textId="77777777" w:rsidR="00970A59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FCB0935" w14:textId="1F3F2F46" w:rsidR="00970A59" w:rsidRPr="00A63968" w:rsidRDefault="00970A59" w:rsidP="00A63968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Reading as a Study Skill</w:t>
            </w:r>
          </w:p>
        </w:tc>
      </w:tr>
      <w:tr w:rsidR="00970A59" w:rsidRPr="00A63968" w14:paraId="65C2CA43" w14:textId="77777777" w:rsidTr="00A63968">
        <w:tc>
          <w:tcPr>
            <w:tcW w:w="2407" w:type="dxa"/>
            <w:vMerge/>
            <w:shd w:val="clear" w:color="auto" w:fill="E2EFD9" w:themeFill="accent6" w:themeFillTint="33"/>
          </w:tcPr>
          <w:p w14:paraId="5E5E7165" w14:textId="77777777" w:rsidR="00970A59" w:rsidRPr="00A63968" w:rsidRDefault="00970A59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BE89C59" w14:textId="77992E64" w:rsidR="00970A59" w:rsidRPr="00A63968" w:rsidRDefault="00970A59" w:rsidP="00A63968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>Revision.</w:t>
            </w:r>
          </w:p>
        </w:tc>
      </w:tr>
      <w:tr w:rsidR="00E43C36" w:rsidRPr="00A63968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EE999E7" w14:textId="77777777" w:rsidR="008B6F8E" w:rsidRDefault="008B6F8E" w:rsidP="00A63968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20F2C56" w14:textId="79737F5A" w:rsidR="00E43C36" w:rsidRPr="00A63968" w:rsidRDefault="00E43C36" w:rsidP="008B6F8E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B249903" w14:textId="386BCC31" w:rsidR="00E43C36" w:rsidRPr="00F62CF6" w:rsidRDefault="004C7CEA" w:rsidP="00F62CF6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62CF6">
              <w:rPr>
                <w:rFonts w:asciiTheme="majorBidi" w:hAnsiTheme="majorBidi" w:cstheme="majorBidi"/>
                <w:sz w:val="24"/>
                <w:szCs w:val="24"/>
              </w:rPr>
              <w:t>Interactions 2</w:t>
            </w:r>
            <w:r w:rsidR="00BD0FFD" w:rsidRPr="00F62CF6">
              <w:rPr>
                <w:rFonts w:asciiTheme="majorBidi" w:hAnsiTheme="majorBidi" w:cstheme="majorBidi"/>
                <w:sz w:val="24"/>
                <w:szCs w:val="24"/>
              </w:rPr>
              <w:t>:</w:t>
            </w:r>
            <w:r w:rsidRPr="00F62CF6">
              <w:rPr>
                <w:rFonts w:asciiTheme="majorBidi" w:hAnsiTheme="majorBidi" w:cstheme="majorBidi"/>
                <w:sz w:val="24"/>
                <w:szCs w:val="24"/>
              </w:rPr>
              <w:t xml:space="preserve">  Reading, ME Gold Edition by Elaine Kirn and Pamela </w:t>
            </w:r>
            <w:r w:rsidR="00BD0FFD" w:rsidRPr="00F62CF6">
              <w:rPr>
                <w:rFonts w:asciiTheme="majorBidi" w:hAnsiTheme="majorBidi" w:cstheme="majorBidi"/>
                <w:sz w:val="24"/>
                <w:szCs w:val="24"/>
              </w:rPr>
              <w:t>Hartmann. Publisher</w:t>
            </w:r>
            <w:r w:rsidRPr="00F62CF6">
              <w:rPr>
                <w:rFonts w:asciiTheme="majorBidi" w:hAnsiTheme="majorBidi" w:cstheme="majorBidi"/>
                <w:sz w:val="24"/>
                <w:szCs w:val="24"/>
              </w:rPr>
              <w:t>: McGraw Hill, Year 2007 (ISBN: 0077116380)</w:t>
            </w:r>
          </w:p>
        </w:tc>
      </w:tr>
    </w:tbl>
    <w:p w14:paraId="33362A3A" w14:textId="77777777" w:rsidR="00D70822" w:rsidRPr="00A63968" w:rsidRDefault="00D70822" w:rsidP="00A63968">
      <w:pPr>
        <w:bidi w:val="0"/>
        <w:spacing w:line="360" w:lineRule="auto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753E04" w:rsidRPr="00A63968" w14:paraId="6601E930" w14:textId="77777777" w:rsidTr="00321675">
        <w:tc>
          <w:tcPr>
            <w:tcW w:w="4814" w:type="dxa"/>
          </w:tcPr>
          <w:p w14:paraId="3FFEC9EA" w14:textId="77777777" w:rsidR="00753E04" w:rsidRPr="00A63968" w:rsidRDefault="00753E04" w:rsidP="00A63968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</w:tcPr>
          <w:p w14:paraId="2C94DD7E" w14:textId="0A1E7422" w:rsidR="00753E04" w:rsidRPr="00A63968" w:rsidRDefault="00753E04" w:rsidP="00A63968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A63968" w14:paraId="5A1E5087" w14:textId="77777777" w:rsidTr="00321675">
        <w:tc>
          <w:tcPr>
            <w:tcW w:w="4814" w:type="dxa"/>
          </w:tcPr>
          <w:p w14:paraId="725BBC0A" w14:textId="77777777" w:rsidR="00D70822" w:rsidRPr="00A63968" w:rsidRDefault="00D70822" w:rsidP="00A63968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2A1682BD" w:rsidR="00D70822" w:rsidRPr="00A63968" w:rsidRDefault="00D70822" w:rsidP="00A63968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63968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A63968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970A59" w:rsidRPr="00A63968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A63968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580434B1" w14:textId="4543C1F4" w:rsidR="0085712C" w:rsidRPr="00A63968" w:rsidRDefault="00403B2A" w:rsidP="00A63968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3748B9A" wp14:editId="50A83A3B">
            <wp:extent cx="1647825" cy="11811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A63968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62A75" w14:textId="77777777" w:rsidR="0030672C" w:rsidRDefault="0030672C" w:rsidP="00C96875">
      <w:pPr>
        <w:spacing w:after="0" w:line="240" w:lineRule="auto"/>
      </w:pPr>
      <w:r>
        <w:separator/>
      </w:r>
    </w:p>
  </w:endnote>
  <w:endnote w:type="continuationSeparator" w:id="0">
    <w:p w14:paraId="1F26E031" w14:textId="77777777" w:rsidR="0030672C" w:rsidRDefault="0030672C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B477D" w14:textId="77777777" w:rsidR="0030672C" w:rsidRDefault="0030672C" w:rsidP="00C96875">
      <w:pPr>
        <w:spacing w:after="0" w:line="240" w:lineRule="auto"/>
      </w:pPr>
      <w:r>
        <w:separator/>
      </w:r>
    </w:p>
  </w:footnote>
  <w:footnote w:type="continuationSeparator" w:id="0">
    <w:p w14:paraId="7E56C020" w14:textId="77777777" w:rsidR="0030672C" w:rsidRDefault="0030672C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30672C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30672C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30672C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7703A"/>
    <w:multiLevelType w:val="hybridMultilevel"/>
    <w:tmpl w:val="43B02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5059B"/>
    <w:multiLevelType w:val="hybridMultilevel"/>
    <w:tmpl w:val="33FA4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E202D4"/>
    <w:multiLevelType w:val="hybridMultilevel"/>
    <w:tmpl w:val="61E401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B63F73"/>
    <w:multiLevelType w:val="hybridMultilevel"/>
    <w:tmpl w:val="AB80C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7"/>
  </w:num>
  <w:num w:numId="5">
    <w:abstractNumId w:val="0"/>
  </w:num>
  <w:num w:numId="6">
    <w:abstractNumId w:val="5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116EF5"/>
    <w:rsid w:val="0014507D"/>
    <w:rsid w:val="00177294"/>
    <w:rsid w:val="00196F0E"/>
    <w:rsid w:val="00287FD3"/>
    <w:rsid w:val="002D2E24"/>
    <w:rsid w:val="002E3824"/>
    <w:rsid w:val="0030672C"/>
    <w:rsid w:val="0031064D"/>
    <w:rsid w:val="00321675"/>
    <w:rsid w:val="003C0E24"/>
    <w:rsid w:val="003E7074"/>
    <w:rsid w:val="004009C7"/>
    <w:rsid w:val="00403B2A"/>
    <w:rsid w:val="0049542D"/>
    <w:rsid w:val="004A66C1"/>
    <w:rsid w:val="004C7CEA"/>
    <w:rsid w:val="004F568E"/>
    <w:rsid w:val="00537D6F"/>
    <w:rsid w:val="00555743"/>
    <w:rsid w:val="005829FE"/>
    <w:rsid w:val="005B2F15"/>
    <w:rsid w:val="00672A18"/>
    <w:rsid w:val="006E4A58"/>
    <w:rsid w:val="006F2D78"/>
    <w:rsid w:val="00726150"/>
    <w:rsid w:val="00753E04"/>
    <w:rsid w:val="00787DA1"/>
    <w:rsid w:val="007928DD"/>
    <w:rsid w:val="00794C60"/>
    <w:rsid w:val="007B629C"/>
    <w:rsid w:val="007D1AF2"/>
    <w:rsid w:val="007F5884"/>
    <w:rsid w:val="00844362"/>
    <w:rsid w:val="00853394"/>
    <w:rsid w:val="0085712C"/>
    <w:rsid w:val="0087516E"/>
    <w:rsid w:val="008B6F8E"/>
    <w:rsid w:val="009436BE"/>
    <w:rsid w:val="009538A4"/>
    <w:rsid w:val="009636FC"/>
    <w:rsid w:val="00970A59"/>
    <w:rsid w:val="009C530B"/>
    <w:rsid w:val="009D7DF5"/>
    <w:rsid w:val="009E0B7E"/>
    <w:rsid w:val="00A63968"/>
    <w:rsid w:val="00A80882"/>
    <w:rsid w:val="00AA30F6"/>
    <w:rsid w:val="00AA322C"/>
    <w:rsid w:val="00AE4BB2"/>
    <w:rsid w:val="00B5502C"/>
    <w:rsid w:val="00B7066D"/>
    <w:rsid w:val="00BA79CC"/>
    <w:rsid w:val="00BB7A12"/>
    <w:rsid w:val="00BD0FFD"/>
    <w:rsid w:val="00C667D5"/>
    <w:rsid w:val="00C96875"/>
    <w:rsid w:val="00D31C75"/>
    <w:rsid w:val="00D42A4E"/>
    <w:rsid w:val="00D70822"/>
    <w:rsid w:val="00E35003"/>
    <w:rsid w:val="00E43C36"/>
    <w:rsid w:val="00E50C3C"/>
    <w:rsid w:val="00E84B1D"/>
    <w:rsid w:val="00EB48A0"/>
    <w:rsid w:val="00EE72FF"/>
    <w:rsid w:val="00F62CF6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9</cp:revision>
  <cp:lastPrinted>2020-03-12T10:47:00Z</cp:lastPrinted>
  <dcterms:created xsi:type="dcterms:W3CDTF">2020-03-14T12:05:00Z</dcterms:created>
  <dcterms:modified xsi:type="dcterms:W3CDTF">2021-11-02T19:02:00Z</dcterms:modified>
</cp:coreProperties>
</file>